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in Zhang</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i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Zhang</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745 Prince Street Northbrook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enniferzhang79@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532076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ain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9/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